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4A4B" w:rsidRDefault="00C34A4B">
      <w:bookmarkStart w:id="0" w:name="_GoBack"/>
      <w:bookmarkEnd w:id="0"/>
    </w:p>
    <w:p w:rsidR="00C34A4B" w:rsidRDefault="00C34A4B">
      <w:pPr>
        <w:tabs>
          <w:tab w:val="center" w:pos="4680"/>
        </w:tabs>
        <w:rPr>
          <w:b/>
          <w:bCs/>
          <w:sz w:val="44"/>
          <w:szCs w:val="44"/>
        </w:rPr>
      </w:pPr>
      <w:r>
        <w:tab/>
      </w:r>
      <w:r>
        <w:rPr>
          <w:b/>
          <w:bCs/>
          <w:sz w:val="44"/>
          <w:szCs w:val="44"/>
        </w:rPr>
        <w:t>INDIANA LAW ENFORCEMENT ACADEMY</w:t>
      </w:r>
    </w:p>
    <w:p w:rsidR="00C34A4B" w:rsidRDefault="00C34A4B">
      <w:pPr>
        <w:tabs>
          <w:tab w:val="center" w:pos="4680"/>
        </w:tabs>
        <w:rPr>
          <w:sz w:val="44"/>
          <w:szCs w:val="44"/>
        </w:rPr>
      </w:pPr>
      <w:r>
        <w:rPr>
          <w:b/>
          <w:bCs/>
          <w:sz w:val="44"/>
          <w:szCs w:val="44"/>
        </w:rPr>
        <w:tab/>
        <w:t>REGISTRATION INFORMATION</w:t>
      </w:r>
    </w:p>
    <w:p w:rsidR="00C34A4B" w:rsidRDefault="00C34A4B">
      <w:pPr>
        <w:tabs>
          <w:tab w:val="center" w:pos="4680"/>
        </w:tabs>
      </w:pPr>
      <w:r>
        <w:rPr>
          <w:sz w:val="28"/>
          <w:szCs w:val="28"/>
        </w:rPr>
        <w:tab/>
      </w:r>
    </w:p>
    <w:p w:rsidR="00C34A4B" w:rsidRDefault="00C34A4B">
      <w:r>
        <w:t>NAME:</w:t>
      </w:r>
      <w:r w:rsidR="00811DBC">
        <w:t xml:space="preserve"> </w:t>
      </w:r>
      <w:r>
        <w:t>______________________________________________ ________________________</w:t>
      </w:r>
    </w:p>
    <w:p w:rsidR="00C34A4B" w:rsidRDefault="00C34A4B">
      <w:pPr>
        <w:ind w:firstLine="1440"/>
        <w:rPr>
          <w:sz w:val="18"/>
          <w:szCs w:val="18"/>
        </w:rPr>
      </w:pPr>
      <w:r>
        <w:rPr>
          <w:sz w:val="18"/>
          <w:szCs w:val="18"/>
        </w:rPr>
        <w:t>Last                                   First                                     Middle</w:t>
      </w:r>
      <w:r>
        <w:rPr>
          <w:sz w:val="18"/>
          <w:szCs w:val="18"/>
        </w:rPr>
        <w:tab/>
        <w:t xml:space="preserve">       </w:t>
      </w:r>
      <w:r w:rsidR="00FD7C0B">
        <w:rPr>
          <w:sz w:val="18"/>
          <w:szCs w:val="18"/>
        </w:rPr>
        <w:t xml:space="preserve">                      PSID</w:t>
      </w:r>
    </w:p>
    <w:p w:rsidR="00C34A4B" w:rsidRDefault="00C34A4B">
      <w:pPr>
        <w:rPr>
          <w:sz w:val="18"/>
          <w:szCs w:val="18"/>
        </w:rPr>
      </w:pPr>
    </w:p>
    <w:p w:rsidR="00811DBC" w:rsidRDefault="00C34A4B" w:rsidP="00811DBC">
      <w:r>
        <w:t>HIRE DATE: ________</w:t>
      </w:r>
      <w:r w:rsidR="000D51BC">
        <w:t>______________   DATE OF BIRTH:</w:t>
      </w:r>
      <w:r w:rsidR="00811DBC">
        <w:t xml:space="preserve"> </w:t>
      </w:r>
      <w:r>
        <w:t>___________________________</w:t>
      </w:r>
      <w:r w:rsidR="00811DBC">
        <w:t xml:space="preserve"> </w:t>
      </w:r>
      <w:r w:rsidR="003679DE">
        <w:t xml:space="preserve">PERSONAL </w:t>
      </w:r>
      <w:r w:rsidR="00811DBC">
        <w:t>E-MAIL ADDRESS: ______________________</w:t>
      </w:r>
      <w:r w:rsidR="003679DE">
        <w:t>_____</w:t>
      </w:r>
      <w:r w:rsidR="00811DBC">
        <w:t>______________________</w:t>
      </w:r>
    </w:p>
    <w:p w:rsidR="004E0C4F" w:rsidRDefault="00A23B7E" w:rsidP="00811DBC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189865</wp:posOffset>
                </wp:positionH>
                <wp:positionV relativeFrom="paragraph">
                  <wp:posOffset>167640</wp:posOffset>
                </wp:positionV>
                <wp:extent cx="182880" cy="182880"/>
                <wp:effectExtent l="0" t="0" r="0" b="0"/>
                <wp:wrapNone/>
                <wp:docPr id="11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F37DD4" id="Rectangle 38" o:spid="_x0000_s1026" style="position:absolute;margin-left:14.95pt;margin-top:13.2pt;width:14.4pt;height:14.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" strokeweight="1.5pt">
                <v:shadow color="#868686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4324350</wp:posOffset>
                </wp:positionH>
                <wp:positionV relativeFrom="paragraph">
                  <wp:posOffset>146685</wp:posOffset>
                </wp:positionV>
                <wp:extent cx="182880" cy="182880"/>
                <wp:effectExtent l="0" t="0" r="0" b="0"/>
                <wp:wrapNone/>
                <wp:docPr id="10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809A9E" id="Rectangle 35" o:spid="_x0000_s1026" style="position:absolute;margin-left:340.5pt;margin-top:11.55pt;width:14.4pt;height:14.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" strokeweight="1.5pt">
                <v:shadow color="#868686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2954020</wp:posOffset>
                </wp:positionH>
                <wp:positionV relativeFrom="paragraph">
                  <wp:posOffset>146685</wp:posOffset>
                </wp:positionV>
                <wp:extent cx="182880" cy="182880"/>
                <wp:effectExtent l="0" t="0" r="0" b="0"/>
                <wp:wrapNone/>
                <wp:docPr id="9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C918B9" id="Rectangle 34" o:spid="_x0000_s1026" style="position:absolute;margin-left:232.6pt;margin-top:11.55pt;width:14.4pt;height:14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" strokeweight="1.5pt">
                <v:shadow color="#868686"/>
              </v:rect>
            </w:pict>
          </mc:Fallback>
        </mc:AlternateContent>
      </w:r>
    </w:p>
    <w:p w:rsidR="00C34A4B" w:rsidRDefault="00A23B7E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1" locked="1" layoutInCell="0" allowOverlap="1">
                <wp:simplePos x="0" y="0"/>
                <wp:positionH relativeFrom="page">
                  <wp:posOffset>1089660</wp:posOffset>
                </wp:positionH>
                <wp:positionV relativeFrom="page">
                  <wp:posOffset>2486025</wp:posOffset>
                </wp:positionV>
                <wp:extent cx="217805" cy="19685"/>
                <wp:effectExtent l="0" t="0" r="0" b="0"/>
                <wp:wrapNone/>
                <wp:docPr id="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805" cy="1968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8E71E4" id="Rectangle 4" o:spid="_x0000_s1026" style="position:absolute;margin-left:85.8pt;margin-top:195.75pt;width:17.15pt;height:1.55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" o:allowincell="f" fillcolor="black" stroked="f" strokeweight="0">
                <w10:wrap anchorx="page" anchory="page"/>
                <w10:anchorlock/>
              </v:rect>
            </w:pict>
          </mc:Fallback>
        </mc:AlternateContent>
      </w:r>
      <w:r w:rsidR="00C34A4B">
        <w:t>SWORN PAID TOWN MARSHAL</w:t>
      </w:r>
      <w:r w:rsidR="00C34A4B">
        <w:tab/>
      </w:r>
      <w:r w:rsidR="00C34A4B">
        <w:tab/>
        <w:t>CIVILIAN</w:t>
      </w:r>
      <w:r w:rsidR="00C34A4B">
        <w:tab/>
      </w:r>
      <w:r w:rsidR="00C34A4B">
        <w:tab/>
        <w:t>RESERVE</w:t>
      </w:r>
    </w:p>
    <w:p w:rsidR="004E0C4F" w:rsidRDefault="00A23B7E" w:rsidP="00381082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2174875</wp:posOffset>
                </wp:positionH>
                <wp:positionV relativeFrom="paragraph">
                  <wp:posOffset>158750</wp:posOffset>
                </wp:positionV>
                <wp:extent cx="182880" cy="182880"/>
                <wp:effectExtent l="0" t="0" r="0" b="0"/>
                <wp:wrapNone/>
                <wp:docPr id="7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42756B" id="Rectangle 37" o:spid="_x0000_s1026" style="position:absolute;margin-left:171.25pt;margin-top:12.5pt;width:14.4pt;height:14.4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" strokeweight="1.5pt">
                <v:shadow color="#868686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1" locked="1" layoutInCell="0" allowOverlap="1">
                <wp:simplePos x="0" y="0"/>
                <wp:positionH relativeFrom="page">
                  <wp:posOffset>1069340</wp:posOffset>
                </wp:positionH>
                <wp:positionV relativeFrom="page">
                  <wp:posOffset>2813050</wp:posOffset>
                </wp:positionV>
                <wp:extent cx="19685" cy="187960"/>
                <wp:effectExtent l="0" t="0" r="0" b="0"/>
                <wp:wrapNone/>
                <wp:docPr id="6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" cy="1879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18F119" id="Rectangle 14" o:spid="_x0000_s1026" style="position:absolute;margin-left:84.2pt;margin-top:221.5pt;width:1.55pt;height:14.8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" o:allowincell="f" fillcolor="black" stroked="f" strokeweight="0">
                <w10:wrap anchorx="page" anchory="page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1" layoutInCell="0" allowOverlap="1">
                <wp:simplePos x="0" y="0"/>
                <wp:positionH relativeFrom="page">
                  <wp:posOffset>1069340</wp:posOffset>
                </wp:positionH>
                <wp:positionV relativeFrom="page">
                  <wp:posOffset>2802890</wp:posOffset>
                </wp:positionV>
                <wp:extent cx="217805" cy="19685"/>
                <wp:effectExtent l="0" t="0" r="0" b="0"/>
                <wp:wrapNone/>
                <wp:docPr id="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805" cy="1968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141E35" id="Rectangle 15" o:spid="_x0000_s1026" style="position:absolute;margin-left:84.2pt;margin-top:220.7pt;width:17.15pt;height:1.55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" o:allowincell="f" fillcolor="black" stroked="f" strokeweight="0">
                <w10:wrap anchorx="page" anchory="page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1" layoutInCell="0" allowOverlap="1">
                <wp:simplePos x="0" y="0"/>
                <wp:positionH relativeFrom="page">
                  <wp:posOffset>1267460</wp:posOffset>
                </wp:positionH>
                <wp:positionV relativeFrom="page">
                  <wp:posOffset>2813050</wp:posOffset>
                </wp:positionV>
                <wp:extent cx="19685" cy="168275"/>
                <wp:effectExtent l="0" t="0" r="0" b="0"/>
                <wp:wrapNone/>
                <wp:docPr id="4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" cy="16827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55530D" id="Rectangle 16" o:spid="_x0000_s1026" style="position:absolute;margin-left:99.8pt;margin-top:221.5pt;width:1.55pt;height:13.2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" o:allowincell="f" fillcolor="black" stroked="f" strokeweight="0">
                <w10:wrap anchorx="page" anchory="page"/>
                <w10:anchorlock/>
              </v:rect>
            </w:pict>
          </mc:Fallback>
        </mc:AlternateContent>
      </w:r>
    </w:p>
    <w:p w:rsidR="00C34A4B" w:rsidRDefault="00A23B7E" w:rsidP="00811DBC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1" layoutInCell="0" allowOverlap="1">
                <wp:simplePos x="0" y="0"/>
                <wp:positionH relativeFrom="page">
                  <wp:posOffset>1069340</wp:posOffset>
                </wp:positionH>
                <wp:positionV relativeFrom="page">
                  <wp:posOffset>2981325</wp:posOffset>
                </wp:positionV>
                <wp:extent cx="217805" cy="19685"/>
                <wp:effectExtent l="0" t="0" r="0" b="0"/>
                <wp:wrapNone/>
                <wp:docPr id="3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805" cy="1968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4B8AB7" id="Rectangle 17" o:spid="_x0000_s1026" style="position:absolute;margin-left:84.2pt;margin-top:234.75pt;width:17.15pt;height:1.5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" o:allowincell="f" fillcolor="black" stroked="f" strokeweight="0">
                <w10:wrap anchorx="page" anchory="page"/>
                <w10:anchorlock/>
              </v:rect>
            </w:pict>
          </mc:Fallback>
        </mc:AlternateContent>
      </w:r>
      <w:r w:rsidR="006E6531">
        <w:t>SWORN PAID OFFICER</w:t>
      </w:r>
      <w:r w:rsidR="006E6531">
        <w:tab/>
      </w:r>
      <w:r w:rsidR="00811DBC">
        <w:t xml:space="preserve">    </w:t>
      </w:r>
      <w:r w:rsidR="006E6531">
        <w:t>JAIL OFFICER</w:t>
      </w:r>
      <w:r w:rsidR="00DB0D12">
        <w:tab/>
      </w:r>
      <w:r w:rsidR="006E6531">
        <w:t>SWORN D</w:t>
      </w:r>
      <w:r w:rsidR="00C34A4B">
        <w:t>ATE:</w:t>
      </w:r>
      <w:r w:rsidR="00811DBC">
        <w:t xml:space="preserve"> </w:t>
      </w:r>
      <w:r w:rsidR="00C34A4B">
        <w:t>_______________</w:t>
      </w:r>
    </w:p>
    <w:p w:rsidR="00C34A4B" w:rsidRDefault="00A23B7E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706620</wp:posOffset>
                </wp:positionH>
                <wp:positionV relativeFrom="paragraph">
                  <wp:posOffset>172720</wp:posOffset>
                </wp:positionV>
                <wp:extent cx="182880" cy="182880"/>
                <wp:effectExtent l="0" t="0" r="0" b="0"/>
                <wp:wrapNone/>
                <wp:docPr id="2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7D6019" id="Rectangle 33" o:spid="_x0000_s1026" style="position:absolute;margin-left:370.6pt;margin-top:13.6pt;width:14.4pt;height:14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" strokeweight="1.5pt">
                <v:shadow color="#868686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3887470</wp:posOffset>
                </wp:positionH>
                <wp:positionV relativeFrom="paragraph">
                  <wp:posOffset>172720</wp:posOffset>
                </wp:positionV>
                <wp:extent cx="182880" cy="182880"/>
                <wp:effectExtent l="0" t="0" r="0" b="0"/>
                <wp:wrapNone/>
                <wp:docPr id="1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F43D9F" id="Rectangle 32" o:spid="_x0000_s1026" style="position:absolute;margin-left:306.1pt;margin-top:13.6pt;width:14.4pt;height:14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" strokeweight="1.5pt">
                <v:shadow color="#868686"/>
              </v:rect>
            </w:pict>
          </mc:Fallback>
        </mc:AlternateContent>
      </w:r>
    </w:p>
    <w:p w:rsidR="00C34A4B" w:rsidRDefault="00C34A4B">
      <w:pPr>
        <w:ind w:firstLine="720"/>
      </w:pPr>
      <w:r>
        <w:t>EEOC (</w:t>
      </w:r>
      <w:r>
        <w:rPr>
          <w:sz w:val="16"/>
          <w:szCs w:val="16"/>
        </w:rPr>
        <w:t>white, black, hispanic, etc.</w:t>
      </w:r>
      <w:r>
        <w:t>): ________________</w:t>
      </w:r>
      <w:r>
        <w:tab/>
      </w:r>
      <w:r>
        <w:tab/>
        <w:t>MALE</w:t>
      </w:r>
      <w:r>
        <w:tab/>
      </w:r>
      <w:r w:rsidR="00DE3AC0">
        <w:t xml:space="preserve">          </w:t>
      </w:r>
      <w:r>
        <w:t>FEMALE</w:t>
      </w:r>
    </w:p>
    <w:p w:rsidR="00C34A4B" w:rsidRDefault="00C34A4B"/>
    <w:p w:rsidR="00C34A4B" w:rsidRDefault="00C34A4B">
      <w:r>
        <w:t>DEPARTMENT: _______________________________________________________________</w:t>
      </w:r>
    </w:p>
    <w:p w:rsidR="00C34A4B" w:rsidRDefault="00C34A4B"/>
    <w:p w:rsidR="00C34A4B" w:rsidRDefault="00C34A4B"/>
    <w:p w:rsidR="00C34A4B" w:rsidRDefault="00C34A4B">
      <w:r>
        <w:t>DEPARTMENT MAILING ADDRESS: ____________________________________________</w:t>
      </w:r>
    </w:p>
    <w:p w:rsidR="00C34A4B" w:rsidRDefault="00C34A4B">
      <w:pPr>
        <w:ind w:firstLine="6480"/>
        <w:rPr>
          <w:sz w:val="18"/>
          <w:szCs w:val="18"/>
        </w:rPr>
      </w:pPr>
      <w:r>
        <w:rPr>
          <w:sz w:val="18"/>
          <w:szCs w:val="18"/>
        </w:rPr>
        <w:t>Street</w:t>
      </w:r>
    </w:p>
    <w:p w:rsidR="00C34A4B" w:rsidRDefault="00C34A4B">
      <w:pPr>
        <w:rPr>
          <w:sz w:val="18"/>
          <w:szCs w:val="18"/>
        </w:rPr>
      </w:pPr>
    </w:p>
    <w:p w:rsidR="00C34A4B" w:rsidRDefault="00C34A4B">
      <w:pPr>
        <w:tabs>
          <w:tab w:val="left" w:pos="-1440"/>
        </w:tabs>
        <w:ind w:left="7200" w:hanging="7200"/>
        <w:rPr>
          <w:sz w:val="18"/>
          <w:szCs w:val="18"/>
        </w:rPr>
      </w:pPr>
      <w:r>
        <w:rPr>
          <w:sz w:val="18"/>
          <w:szCs w:val="18"/>
        </w:rPr>
        <w:t>______________________________________________      _____________________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6E6531">
        <w:rPr>
          <w:sz w:val="18"/>
          <w:szCs w:val="18"/>
        </w:rPr>
        <w:t xml:space="preserve">     </w:t>
      </w:r>
      <w:r>
        <w:rPr>
          <w:sz w:val="18"/>
          <w:szCs w:val="18"/>
        </w:rPr>
        <w:t>____________________</w:t>
      </w:r>
    </w:p>
    <w:p w:rsidR="00C34A4B" w:rsidRDefault="00C34A4B">
      <w:pPr>
        <w:ind w:firstLine="1440"/>
        <w:rPr>
          <w:sz w:val="18"/>
          <w:szCs w:val="18"/>
        </w:rPr>
      </w:pPr>
      <w:r>
        <w:rPr>
          <w:sz w:val="18"/>
          <w:szCs w:val="18"/>
        </w:rPr>
        <w:t>City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tat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Zip Code</w:t>
      </w:r>
    </w:p>
    <w:p w:rsidR="006E6531" w:rsidRDefault="006E6531">
      <w:pPr>
        <w:ind w:firstLine="1440"/>
      </w:pPr>
    </w:p>
    <w:p w:rsidR="00C34A4B" w:rsidRDefault="006E6531">
      <w:r>
        <w:t>LOCATION OF COURSE:</w:t>
      </w:r>
      <w:r w:rsidR="00811DBC">
        <w:t xml:space="preserve"> </w:t>
      </w:r>
      <w:r>
        <w:t>_______________________________________________________</w:t>
      </w:r>
    </w:p>
    <w:p w:rsidR="006E6531" w:rsidRDefault="006E6531"/>
    <w:p w:rsidR="00C34A4B" w:rsidRDefault="009316E3">
      <w:r>
        <w:t xml:space="preserve">COURSE </w:t>
      </w:r>
      <w:r w:rsidR="00DB0D12">
        <w:t>TITLE: _____________________</w:t>
      </w:r>
      <w:r w:rsidR="00522139">
        <w:t>______</w:t>
      </w:r>
      <w:r w:rsidR="007133FF">
        <w:t>_</w:t>
      </w:r>
      <w:r w:rsidR="00C34A4B">
        <w:t xml:space="preserve">_ </w:t>
      </w:r>
      <w:r w:rsidR="00C34A4B">
        <w:tab/>
      </w:r>
      <w:r w:rsidR="00C6568A">
        <w:tab/>
      </w:r>
      <w:r w:rsidR="00A74AAA">
        <w:t xml:space="preserve">    </w:t>
      </w:r>
      <w:r w:rsidR="00C34A4B">
        <w:t>___</w:t>
      </w:r>
      <w:r w:rsidR="00522139">
        <w:t>_______</w:t>
      </w:r>
      <w:r w:rsidR="00485AC8">
        <w:t>__</w:t>
      </w:r>
    </w:p>
    <w:p w:rsidR="00C34A4B" w:rsidRDefault="00C34A4B" w:rsidP="00536B3A">
      <w:pPr>
        <w:ind w:left="5040" w:firstLine="720"/>
      </w:pPr>
      <w:r>
        <w:rPr>
          <w:sz w:val="18"/>
          <w:szCs w:val="18"/>
        </w:rPr>
        <w:t xml:space="preserve">      </w:t>
      </w:r>
      <w:r w:rsidR="003B692C">
        <w:rPr>
          <w:sz w:val="18"/>
          <w:szCs w:val="18"/>
        </w:rPr>
        <w:tab/>
        <w:t xml:space="preserve">        </w:t>
      </w:r>
      <w:r w:rsidR="00536B3A">
        <w:rPr>
          <w:sz w:val="18"/>
          <w:szCs w:val="18"/>
        </w:rPr>
        <w:t xml:space="preserve"> </w:t>
      </w:r>
      <w:r>
        <w:rPr>
          <w:sz w:val="18"/>
          <w:szCs w:val="18"/>
        </w:rPr>
        <w:t>Course Number</w:t>
      </w:r>
    </w:p>
    <w:p w:rsidR="00C34A4B" w:rsidRDefault="00C34A4B"/>
    <w:p w:rsidR="006E6531" w:rsidRDefault="00A74AAA">
      <w:r>
        <w:t>START DATE: ____</w:t>
      </w:r>
      <w:r w:rsidR="00381082">
        <w:t>__________</w:t>
      </w:r>
      <w:r w:rsidR="00313D17">
        <w:t>___</w:t>
      </w:r>
      <w:r w:rsidR="00313D17">
        <w:tab/>
        <w:t>END DATE: ___</w:t>
      </w:r>
      <w:r w:rsidR="00C34A4B">
        <w:t>___________</w:t>
      </w:r>
    </w:p>
    <w:p w:rsidR="006E6531" w:rsidRDefault="006E6531"/>
    <w:p w:rsidR="00DB0D12" w:rsidRPr="00DB0D12" w:rsidRDefault="00C34A4B">
      <w:r w:rsidRPr="00DB0D12">
        <w:t>NAME AS DESIRED</w:t>
      </w:r>
      <w:r w:rsidR="00120B8C" w:rsidRPr="00DB0D12">
        <w:t xml:space="preserve"> ON CERTIFICATE:</w:t>
      </w:r>
      <w:r w:rsidR="006E6531">
        <w:t xml:space="preserve"> __________________________________________</w:t>
      </w:r>
    </w:p>
    <w:p w:rsidR="00C34A4B" w:rsidRPr="00DB0D12" w:rsidRDefault="00C34A4B">
      <w:pPr>
        <w:ind w:firstLine="5760"/>
      </w:pPr>
      <w:r w:rsidRPr="00DB0D12">
        <w:rPr>
          <w:sz w:val="18"/>
          <w:szCs w:val="18"/>
        </w:rPr>
        <w:t>(Please Print)</w:t>
      </w:r>
    </w:p>
    <w:p w:rsidR="00C34A4B" w:rsidRDefault="00C34A4B"/>
    <w:p w:rsidR="00C34A4B" w:rsidRDefault="00C34A4B">
      <w:r>
        <w:t>SIGNATURE: _____________________________________</w:t>
      </w:r>
      <w:r>
        <w:tab/>
        <w:t>DATE: ________________</w:t>
      </w:r>
    </w:p>
    <w:p w:rsidR="00C34A4B" w:rsidRDefault="00C34A4B"/>
    <w:p w:rsidR="00C34A4B" w:rsidRDefault="00C34A4B"/>
    <w:p w:rsidR="00C34A4B" w:rsidRDefault="00C34A4B">
      <w:pPr>
        <w:tabs>
          <w:tab w:val="center" w:pos="4680"/>
          <w:tab w:val="right" w:pos="9360"/>
        </w:tabs>
      </w:pPr>
      <w:r>
        <w:rPr>
          <w:sz w:val="44"/>
          <w:szCs w:val="44"/>
        </w:rPr>
        <w:tab/>
      </w:r>
      <w:r>
        <w:rPr>
          <w:b/>
          <w:bCs/>
          <w:sz w:val="44"/>
          <w:szCs w:val="44"/>
        </w:rPr>
        <w:t>FOR ILEA USE ONLY</w:t>
      </w:r>
      <w:r>
        <w:tab/>
      </w:r>
    </w:p>
    <w:p w:rsidR="00C34A4B" w:rsidRDefault="00C34A4B"/>
    <w:p w:rsidR="00C34A4B" w:rsidRDefault="00C34A4B">
      <w:r>
        <w:t>_____________________________________________________________________________</w:t>
      </w:r>
    </w:p>
    <w:p w:rsidR="00C34A4B" w:rsidRDefault="00C34A4B"/>
    <w:p w:rsidR="00C34A4B" w:rsidRDefault="00C34A4B">
      <w:r>
        <w:t>_____________________________________________________________________________</w:t>
      </w:r>
    </w:p>
    <w:p w:rsidR="00C34A4B" w:rsidRDefault="00C34A4B"/>
    <w:p w:rsidR="00C34A4B" w:rsidRDefault="00C34A4B">
      <w:r>
        <w:t>_____________________________________________________________________________</w:t>
      </w:r>
    </w:p>
    <w:p w:rsidR="00C34A4B" w:rsidRDefault="00C34A4B"/>
    <w:p w:rsidR="00C34A4B" w:rsidRDefault="00C34A4B">
      <w:pPr>
        <w:rPr>
          <w:sz w:val="14"/>
          <w:szCs w:val="14"/>
        </w:rPr>
      </w:pPr>
      <w:r>
        <w:rPr>
          <w:sz w:val="14"/>
          <w:szCs w:val="14"/>
        </w:rPr>
        <w:t>.</w:t>
      </w:r>
    </w:p>
    <w:p w:rsidR="00C34A4B" w:rsidRDefault="00C34A4B">
      <w:pPr>
        <w:rPr>
          <w:sz w:val="14"/>
          <w:szCs w:val="14"/>
        </w:rPr>
      </w:pPr>
    </w:p>
    <w:p w:rsidR="00C34A4B" w:rsidRDefault="00120B8C">
      <w:r>
        <w:t>ILEA</w:t>
      </w:r>
      <w:r w:rsidR="00633D5B">
        <w:t>/01</w:t>
      </w:r>
      <w:r w:rsidR="006F443B">
        <w:t>-</w:t>
      </w:r>
      <w:r w:rsidR="00633D5B">
        <w:t>20</w:t>
      </w:r>
    </w:p>
    <w:sectPr w:rsidR="00C34A4B" w:rsidSect="00C34A4B">
      <w:pgSz w:w="12240" w:h="15840"/>
      <w:pgMar w:top="720" w:right="1440" w:bottom="72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tDCxNDU0MbQ0NjFV0lEKTi0uzszPAykwqgUAlvJDZSwAAAA="/>
  </w:docVars>
  <w:rsids>
    <w:rsidRoot w:val="00C34A4B"/>
    <w:rsid w:val="000B504B"/>
    <w:rsid w:val="000D51BC"/>
    <w:rsid w:val="00105BF7"/>
    <w:rsid w:val="00120B8C"/>
    <w:rsid w:val="001E28AF"/>
    <w:rsid w:val="00215926"/>
    <w:rsid w:val="00243355"/>
    <w:rsid w:val="00273F93"/>
    <w:rsid w:val="002C7F4D"/>
    <w:rsid w:val="00313D17"/>
    <w:rsid w:val="0033115F"/>
    <w:rsid w:val="003679DE"/>
    <w:rsid w:val="00381082"/>
    <w:rsid w:val="003B0862"/>
    <w:rsid w:val="003B692C"/>
    <w:rsid w:val="003F1588"/>
    <w:rsid w:val="00457EE0"/>
    <w:rsid w:val="00485AC8"/>
    <w:rsid w:val="00486070"/>
    <w:rsid w:val="004E0C4F"/>
    <w:rsid w:val="004F29BC"/>
    <w:rsid w:val="00522139"/>
    <w:rsid w:val="005317EB"/>
    <w:rsid w:val="00536B3A"/>
    <w:rsid w:val="0056005D"/>
    <w:rsid w:val="00567EB4"/>
    <w:rsid w:val="0057068F"/>
    <w:rsid w:val="005B2301"/>
    <w:rsid w:val="005B6416"/>
    <w:rsid w:val="00633D5B"/>
    <w:rsid w:val="006535D7"/>
    <w:rsid w:val="00694CBF"/>
    <w:rsid w:val="006C3605"/>
    <w:rsid w:val="006E6531"/>
    <w:rsid w:val="006F443B"/>
    <w:rsid w:val="007133FF"/>
    <w:rsid w:val="007733FE"/>
    <w:rsid w:val="007C24D2"/>
    <w:rsid w:val="00811DBC"/>
    <w:rsid w:val="008512DA"/>
    <w:rsid w:val="009316E3"/>
    <w:rsid w:val="00933838"/>
    <w:rsid w:val="0098248D"/>
    <w:rsid w:val="00A2113A"/>
    <w:rsid w:val="00A23B7E"/>
    <w:rsid w:val="00A74AAA"/>
    <w:rsid w:val="00AB396D"/>
    <w:rsid w:val="00B02FD8"/>
    <w:rsid w:val="00B24D0E"/>
    <w:rsid w:val="00B83E9A"/>
    <w:rsid w:val="00BD08A2"/>
    <w:rsid w:val="00C10FC9"/>
    <w:rsid w:val="00C34A4B"/>
    <w:rsid w:val="00C6568A"/>
    <w:rsid w:val="00CE62E0"/>
    <w:rsid w:val="00D236F4"/>
    <w:rsid w:val="00D4346A"/>
    <w:rsid w:val="00D514DC"/>
    <w:rsid w:val="00D6437D"/>
    <w:rsid w:val="00D81752"/>
    <w:rsid w:val="00DB0D12"/>
    <w:rsid w:val="00DB0EB3"/>
    <w:rsid w:val="00DE3AC0"/>
    <w:rsid w:val="00E57A20"/>
    <w:rsid w:val="00E66EFE"/>
    <w:rsid w:val="00E671B3"/>
    <w:rsid w:val="00EE4BD9"/>
    <w:rsid w:val="00F16A77"/>
    <w:rsid w:val="00F364BA"/>
    <w:rsid w:val="00FD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5:chartTrackingRefBased/>
  <w15:docId w15:val="{F3180B1D-DCB2-47BF-BAB3-876946167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FootnoteReference">
    <w:name w:val="footnote reference"/>
    <w:semiHidden/>
  </w:style>
  <w:style w:type="paragraph" w:styleId="BalloonText">
    <w:name w:val="Balloon Text"/>
    <w:basedOn w:val="Normal"/>
    <w:semiHidden/>
    <w:rsid w:val="00DE3A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EA</Company>
  <LinksUpToDate>false</LinksUpToDate>
  <CharactersWithSpaces>1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Kipper</dc:creator>
  <cp:keywords/>
  <dc:description/>
  <cp:lastModifiedBy>Glover, John</cp:lastModifiedBy>
  <cp:revision>2</cp:revision>
  <cp:lastPrinted>2020-01-20T20:24:00Z</cp:lastPrinted>
  <dcterms:created xsi:type="dcterms:W3CDTF">2020-01-22T18:48:00Z</dcterms:created>
  <dcterms:modified xsi:type="dcterms:W3CDTF">2020-01-22T18:48:00Z</dcterms:modified>
</cp:coreProperties>
</file>